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kellerup Holdings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67"/>
        <w:gridCol w:w="5659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-0.0018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rnst &amp; Young, Auckland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apman Tripp, Auckland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kellerupholdings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22C24C4A" w:rsidR="00661C78" w:rsidRDefault="00A33B8D">
      <w:r>
        <w:rPr>
          <w:noProof/>
        </w:rPr>
        <w:drawing>
          <wp:inline distT="0" distB="0" distL="0" distR="0" wp14:anchorId="1626F1C2" wp14:editId="0B2B9A12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A33B8D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</Words>
  <Characters>215</Characters>
  <Application>Microsoft Office Word</Application>
  <DocSecurity>0</DocSecurity>
  <Lines>1</Lines>
  <Paragraphs>1</Paragraphs>
  <ScaleCrop>false</ScaleCrop>
  <Company/>
  <LinksUpToDate>false</LinksUpToDate>
  <CharactersWithSpaces>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42:00Z</dcterms:modified>
</cp:coreProperties>
</file>